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Physicist position at [Company/Organization Name] in Japan Osaka. As a dedicated and innovative physicist with a passion for advancing scientific knowledge, I am eager to contribute my expertise and research acumen to your esteemed institution. The opportunity to work within the dynamic academic and industrial landscape of Osaka, a city renowned for its cutting-edge research facilities and vibrant scientific community, aligns perfectly with my career goals. This Cover Letter outlines my qualifications, experiences, and why I believe Japan Osaka is the ideal location to further my work as a Physicist.</w:t>
      </w:r>
    </w:p>
    <w:p>
      <w:pPr>
        <w:pStyle w:val="BodyText"/>
      </w:pPr>
      <w:r>
        <w:t xml:space="preserve">With a Ph.D. in Physics from [Your University], I have spent the past [X years] immersed in theoretical and experimental research spanning quantum mechanics, materials science, and particle physics. My doctoral work focused on [specific research topic], which not only deepened my understanding of fundamental physical phenomena but also honed my ability to approach complex problems with creativity and precision. For instance, I led a study on [specific project or discovery], resulting in [mention publication, grant, or impact]. These experiences have equipped me with the technical skills and analytical mindset necessary to thrive in a research-driven environment like that of Japan Osaka.</w:t>
      </w:r>
    </w:p>
    <w:p>
      <w:pPr>
        <w:pStyle w:val="BodyText"/>
      </w:pPr>
      <w:r>
        <w:t xml:space="preserve">Throughout my career, I have collaborated with interdisciplinary teams across the globe, including partnerships with institutions such as [Name of University/Research Institute in Japan or elsewhere]. These collaborations have instilled in me a profound appreciation for cross-cultural scientific exchange, which I believe is vital to driving innovation. Japan Osaka, in particular, stands out as a hub for technological advancement and academic excellence. The city’s commitment to fostering cutting-edge research—evident in its world-class facilities like the RIKEN Advanced Institute for Computational Science and the Kansai University Research Centers—makes it an ideal setting for my work as a Physicist. I am especially drawn to Osaka’s emphasis on applied physics, such as nanotechnology and renewable energy solutions, which align with my research interests in [specific area].</w:t>
      </w:r>
    </w:p>
    <w:p>
      <w:pPr>
        <w:pStyle w:val="BodyText"/>
      </w:pPr>
      <w:r>
        <w:t xml:space="preserve">What sets me apart is not only my technical expertise but also my adaptability and cultural sensitivity. Having studied and worked in multicultural environments, I understand the importance of communication, collaboration, and respect for diverse perspectives. Japan’s unique blend of tradition and modernity has always fascinated me, particularly its dedication to precision engineering and scientific rigor. I am confident that my ability to navigate both academic and industrial settings will enable me to contribute meaningfully to your team. For example, during my postdoctoral fellowship at [Institution], I successfully translated theoretical models into practical applications for [specific project], a process that required seamless teamwork and a deep understanding of stakeholder needs.</w:t>
      </w:r>
    </w:p>
    <w:p>
      <w:pPr>
        <w:pStyle w:val="BodyText"/>
      </w:pPr>
      <w:r>
        <w:t xml:space="preserve">My commitment to scientific inquiry is matched by my enthusiasm for mentorship and education. As a teaching assistant during my graduate studies, I mentored over [X] students in experimental physics, fostering their critical thinking and problem-solving skills. I believe that the future of physics lies in nurturing the next generation of scientists, and I am eager to bring this ethos to Japan Osaka’s academic community. The city’s emphasis on innovation and its vibrant research culture provide an unparalleled platform for both personal growth and collective progress.</w:t>
      </w:r>
    </w:p>
    <w:p>
      <w:pPr>
        <w:pStyle w:val="BodyText"/>
      </w:pPr>
      <w:r>
        <w:t xml:space="preserve">I am particularly inspired by the opportunities for collaboration that Osaka offers. The city is home to numerous research institutions, startups, and industry leaders who are pushing the boundaries of physics in fields such as [specific area, e.g., quantum computing or sustainable materials]. I am keen to contribute my expertise in [your specialty] while learning from the unique perspectives of Japanese researchers. Additionally, my proficiency in [language, if applicable] and familiarity with Japanese work ethics—such as attention to detail and a strong sense of responsibility—would allow me to integrate seamlessly into your team.</w:t>
      </w:r>
    </w:p>
    <w:p>
      <w:pPr>
        <w:pStyle w:val="BodyText"/>
      </w:pPr>
      <w:r>
        <w:t xml:space="preserve">Finally, I am deeply motivated by the possibility of working in Japan Osaka, where the fusion of tradition and innovation creates an environment ripe for groundbreaking discoveries. The city’s rich cultural heritage, combined with its forward-thinking approach to science and technology, resonates with my own values as a Physicist. I am confident that my skills, passion for research, and dedication to excellence make me a strong candidate for this role.</w:t>
      </w:r>
    </w:p>
    <w:p>
      <w:pPr>
        <w:pStyle w:val="BodyText"/>
      </w:pPr>
      <w:r>
        <w:t xml:space="preserve">Thank you for considering my application. I would be honored to discuss how my background and vision align with the goals of your organization. Please feel free to contact me at [Your Phone Number] or [Your Email Address] at your earliest convenience. I look forward to the possibility of contributing to the exciting work being done in Japan Osaka as a Physicist.</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0T05:46:34Z</dcterms:created>
  <dcterms:modified xsi:type="dcterms:W3CDTF">2026-07-20T05:46:34Z</dcterms:modified>
</cp:coreProperties>
</file>

<file path=docProps/custom.xml><?xml version="1.0" encoding="utf-8"?>
<Properties xmlns="http://schemas.openxmlformats.org/officeDocument/2006/custom-properties" xmlns:vt="http://schemas.openxmlformats.org/officeDocument/2006/docPropsVTypes"/>
</file>